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8D1DB1" w:rsidRDefault="003817C7" w:rsidP="008F57A4">
          <w:pPr>
            <w:rPr>
              <w:sz w:val="96"/>
              <w:szCs w:val="96"/>
            </w:rPr>
          </w:pPr>
          <w:r w:rsidRPr="008D1DB1">
            <w:t>Contents</w:t>
          </w:r>
        </w:p>
        <w:p w14:paraId="022C8889" w14:textId="278484D0" w:rsidR="007D49C1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824227" w:history="1">
            <w:r w:rsidR="007D49C1" w:rsidRPr="00215488">
              <w:rPr>
                <w:rStyle w:val="Hyperlink"/>
                <w:noProof/>
              </w:rPr>
              <w:t>1.0</w:t>
            </w:r>
            <w:r w:rsidR="007D49C1">
              <w:rPr>
                <w:rFonts w:eastAsiaTheme="minorEastAsia"/>
                <w:noProof/>
                <w:lang w:eastAsia="en-GB"/>
              </w:rPr>
              <w:tab/>
            </w:r>
            <w:r w:rsidR="007D49C1" w:rsidRPr="00215488">
              <w:rPr>
                <w:rStyle w:val="Hyperlink"/>
                <w:noProof/>
              </w:rPr>
              <w:t>Introduction</w:t>
            </w:r>
            <w:r w:rsidR="007D49C1">
              <w:rPr>
                <w:noProof/>
                <w:webHidden/>
              </w:rPr>
              <w:tab/>
            </w:r>
            <w:r w:rsidR="007D49C1">
              <w:rPr>
                <w:noProof/>
                <w:webHidden/>
              </w:rPr>
              <w:fldChar w:fldCharType="begin"/>
            </w:r>
            <w:r w:rsidR="007D49C1">
              <w:rPr>
                <w:noProof/>
                <w:webHidden/>
              </w:rPr>
              <w:instrText xml:space="preserve"> PAGEREF _Toc88824227 \h </w:instrText>
            </w:r>
            <w:r w:rsidR="007D49C1">
              <w:rPr>
                <w:noProof/>
                <w:webHidden/>
              </w:rPr>
            </w:r>
            <w:r w:rsidR="007D49C1">
              <w:rPr>
                <w:noProof/>
                <w:webHidden/>
              </w:rPr>
              <w:fldChar w:fldCharType="separate"/>
            </w:r>
            <w:r w:rsidR="007D49C1">
              <w:rPr>
                <w:noProof/>
                <w:webHidden/>
              </w:rPr>
              <w:t>1</w:t>
            </w:r>
            <w:r w:rsidR="007D49C1">
              <w:rPr>
                <w:noProof/>
                <w:webHidden/>
              </w:rPr>
              <w:fldChar w:fldCharType="end"/>
            </w:r>
          </w:hyperlink>
        </w:p>
        <w:p w14:paraId="017EA100" w14:textId="09AE9EBD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28" w:history="1">
            <w:r w:rsidRPr="00215488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33D70" w14:textId="41E784A9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29" w:history="1">
            <w:r w:rsidRPr="00215488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Scene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8EA9E" w14:textId="7208A7E2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0" w:history="1">
            <w:r w:rsidRPr="00215488">
              <w:rPr>
                <w:rStyle w:val="Hyperlink"/>
                <w:noProof/>
              </w:rPr>
              <w:t>2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D7CA6" w14:textId="3E3AB82E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1" w:history="1">
            <w:r w:rsidRPr="00215488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Initial 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3D08F" w14:textId="2E9C57BA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2" w:history="1">
            <w:r w:rsidRPr="00215488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4D94A" w14:textId="497521AD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3" w:history="1">
            <w:r w:rsidRPr="00215488">
              <w:rPr>
                <w:rStyle w:val="Hyperlink"/>
                <w:noProof/>
              </w:rPr>
              <w:t>2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0AF77" w14:textId="7DEAE5E5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4" w:history="1">
            <w:r w:rsidRPr="00215488">
              <w:rPr>
                <w:rStyle w:val="Hyperlink"/>
                <w:noProof/>
              </w:rPr>
              <w:t>2.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8624A" w14:textId="1EC8D288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5" w:history="1">
            <w:r w:rsidRPr="00215488">
              <w:rPr>
                <w:rStyle w:val="Hyperlink"/>
                <w:noProof/>
              </w:rPr>
              <w:t>2.5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F869A" w14:textId="73A0D462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6" w:history="1">
            <w:r w:rsidRPr="00215488">
              <w:rPr>
                <w:rStyle w:val="Hyperlink"/>
                <w:noProof/>
              </w:rPr>
              <w:t>3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Technical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B93FE" w14:textId="1C5C6489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37" w:history="1">
            <w:r w:rsidRPr="00215488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Ray Tra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94D24" w14:textId="432D91CC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8" w:history="1">
            <w:r w:rsidRPr="00215488">
              <w:rPr>
                <w:rStyle w:val="Hyperlink"/>
                <w:noProof/>
              </w:rPr>
              <w:t>4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13E0F" w14:textId="3985E0C8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39" w:history="1">
            <w:r w:rsidRPr="00215488">
              <w:rPr>
                <w:rStyle w:val="Hyperlink"/>
                <w:noProof/>
              </w:rPr>
              <w:t>5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Unique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6B971" w14:textId="70011B4D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0" w:history="1">
            <w:r w:rsidRPr="00215488">
              <w:rPr>
                <w:rStyle w:val="Hyperlink"/>
                <w:noProof/>
              </w:rPr>
              <w:t>6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DE6B" w14:textId="45ED4325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1" w:history="1">
            <w:r w:rsidRPr="00215488">
              <w:rPr>
                <w:rStyle w:val="Hyperlink"/>
                <w:noProof/>
              </w:rPr>
              <w:t>7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59BD1" w14:textId="51C5D01E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2" w:history="1">
            <w:r w:rsidRPr="00215488">
              <w:rPr>
                <w:rStyle w:val="Hyperlink"/>
                <w:noProof/>
              </w:rPr>
              <w:t>8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77ED0" w14:textId="2B26E75C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3" w:history="1">
            <w:r w:rsidRPr="00215488">
              <w:rPr>
                <w:rStyle w:val="Hyperlink"/>
                <w:noProof/>
              </w:rPr>
              <w:t>8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8BBE4" w14:textId="665C5BB0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4" w:history="1">
            <w:r w:rsidRPr="00215488">
              <w:rPr>
                <w:rStyle w:val="Hyperlink"/>
                <w:noProof/>
              </w:rPr>
              <w:t>8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External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CFADD" w14:textId="6FDDE32C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5" w:history="1">
            <w:r w:rsidRPr="00215488">
              <w:rPr>
                <w:rStyle w:val="Hyperlink"/>
                <w:noProof/>
              </w:rPr>
              <w:t>8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0AC60" w14:textId="07C4371F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6" w:history="1">
            <w:r w:rsidRPr="00215488">
              <w:rPr>
                <w:rStyle w:val="Hyperlink"/>
                <w:noProof/>
              </w:rPr>
              <w:t>8.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1D2A3" w14:textId="7CDC9715" w:rsidR="007D49C1" w:rsidRDefault="007D49C1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8824247" w:history="1">
            <w:r w:rsidRPr="00215488">
              <w:rPr>
                <w:rStyle w:val="Hyperlink"/>
                <w:noProof/>
              </w:rPr>
              <w:t>8.5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Report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AA968" w14:textId="0DEF78A2" w:rsidR="007D49C1" w:rsidRDefault="007D49C1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8824248" w:history="1">
            <w:r w:rsidRPr="00215488">
              <w:rPr>
                <w:rStyle w:val="Hyperlink"/>
                <w:noProof/>
              </w:rPr>
              <w:t>9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215488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89F33" w14:textId="1A01CDBB" w:rsidR="003817C7" w:rsidRDefault="003817C7" w:rsidP="008F57A4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42F6B29E" w14:textId="7D42E1D2" w:rsidR="007D49C1" w:rsidRDefault="007D49C1" w:rsidP="008F57A4">
      <w:pPr>
        <w:rPr>
          <w:noProof/>
        </w:rPr>
      </w:pPr>
      <w:r>
        <w:rPr>
          <w:noProof/>
        </w:rPr>
        <w:br w:type="page"/>
      </w:r>
    </w:p>
    <w:p w14:paraId="631A53E0" w14:textId="4AB32274" w:rsidR="008F0AC6" w:rsidRDefault="00DF29FC" w:rsidP="0080362C">
      <w:pPr>
        <w:pStyle w:val="Heading1"/>
      </w:pPr>
      <w:bookmarkStart w:id="0" w:name="_Toc88824227"/>
      <w:r w:rsidRPr="0080362C">
        <w:lastRenderedPageBreak/>
        <w:t>Introduction</w:t>
      </w:r>
      <w:bookmarkEnd w:id="0"/>
    </w:p>
    <w:p w14:paraId="1ED6E442" w14:textId="19EE56F3" w:rsidR="00B77F4C" w:rsidRDefault="00B77F4C" w:rsidP="005E4CF3">
      <w:pPr>
        <w:pStyle w:val="Heading2"/>
      </w:pPr>
      <w:bookmarkStart w:id="1" w:name="_Toc88824228"/>
      <w:r>
        <w:t>Setting</w:t>
      </w:r>
      <w:bookmarkEnd w:id="1"/>
    </w:p>
    <w:p w14:paraId="72A7CC9F" w14:textId="7592E137" w:rsidR="00820A8B" w:rsidRDefault="00B77F4C" w:rsidP="008F57A4">
      <w:r>
        <w:t xml:space="preserve">The scene will start with the player outside in a forest in a perpetual foggy night cycle with a spooky house in front of </w:t>
      </w:r>
      <w:proofErr w:type="gramStart"/>
      <w:r>
        <w:t>them,  they</w:t>
      </w:r>
      <w:proofErr w:type="gramEnd"/>
      <w:r>
        <w:t xml:space="preserve"> will then approach the house triggering a floodlight. Upon entering the </w:t>
      </w:r>
      <w:proofErr w:type="gramStart"/>
      <w:r>
        <w:t>house</w:t>
      </w:r>
      <w:proofErr w:type="gramEnd"/>
      <w:r>
        <w:t xml:space="preserve"> the front door will lock and they will have to complete the following steps to escape the house and trigger a daytime cycle, completely changing the mood of the scene</w:t>
      </w:r>
    </w:p>
    <w:p w14:paraId="10EB1894" w14:textId="7A398D4C" w:rsidR="00B77F4C" w:rsidRDefault="00B77F4C" w:rsidP="005E4CF3">
      <w:pPr>
        <w:pStyle w:val="Heading2"/>
      </w:pPr>
      <w:bookmarkStart w:id="2" w:name="_Toc88824229"/>
      <w:r>
        <w:t>Scene flow</w:t>
      </w:r>
      <w:bookmarkEnd w:id="2"/>
    </w:p>
    <w:p w14:paraId="43253ED1" w14:textId="2D6C496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Approach house triggering floodlight.</w:t>
      </w:r>
    </w:p>
    <w:p w14:paraId="65D1AD0E" w14:textId="2E48E67F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house and doors lock – loud clock ticking.</w:t>
      </w:r>
    </w:p>
    <w:p w14:paraId="37E8E10E" w14:textId="3DBF71D0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 xml:space="preserve">Go </w:t>
      </w:r>
      <w:proofErr w:type="spellStart"/>
      <w:r>
        <w:t>up stairs</w:t>
      </w:r>
      <w:proofErr w:type="spellEnd"/>
      <w:r>
        <w:t>.</w:t>
      </w:r>
    </w:p>
    <w:p w14:paraId="7C0EB04C" w14:textId="747E0852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Cuckoo clock at top of stairs goes off when near dropping matches.</w:t>
      </w:r>
    </w:p>
    <w:p w14:paraId="5A8E481F" w14:textId="22122C86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bedroom, bedroom door locks.</w:t>
      </w:r>
    </w:p>
    <w:p w14:paraId="1F71B87D" w14:textId="2E42D8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Light fire in bedroom vase appears.</w:t>
      </w:r>
    </w:p>
    <w:p w14:paraId="68BF441D" w14:textId="5579E107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bedroom via bathroom.</w:t>
      </w:r>
    </w:p>
    <w:p w14:paraId="0CA4E8ED" w14:textId="3FBA9A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rop vase from landing / stairs smashing to reveal lounge key.</w:t>
      </w:r>
    </w:p>
    <w:p w14:paraId="2D887E27" w14:textId="74C7878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lounge – TV comes on and kitchen serving hatch flaps.</w:t>
      </w:r>
    </w:p>
    <w:p w14:paraId="685C5E87" w14:textId="25A75FB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Pick up conservatory key.</w:t>
      </w:r>
    </w:p>
    <w:p w14:paraId="3AA3625F" w14:textId="211004A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via the kitchen to the conservatory.</w:t>
      </w:r>
    </w:p>
    <w:p w14:paraId="29019D9F" w14:textId="6AE0C1A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conservatory triggering daytime.</w:t>
      </w:r>
    </w:p>
    <w:p w14:paraId="4B725ADE" w14:textId="19F6B8A3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isplay Message – “You escaped!”</w:t>
      </w:r>
    </w:p>
    <w:p w14:paraId="46C649CC" w14:textId="43520B05" w:rsidR="008F57A4" w:rsidRPr="00D8070F" w:rsidRDefault="00B77F4C" w:rsidP="00BE0791">
      <w:pPr>
        <w:pStyle w:val="ListParagraph"/>
        <w:numPr>
          <w:ilvl w:val="0"/>
          <w:numId w:val="28"/>
        </w:numPr>
        <w:spacing w:after="0"/>
      </w:pPr>
      <w:r>
        <w:t>Look around house in daytime (if time).</w:t>
      </w:r>
      <w:r w:rsidR="0080362C">
        <w:br w:type="page"/>
      </w:r>
    </w:p>
    <w:p w14:paraId="382437A6" w14:textId="0B815EB8" w:rsidR="00D83140" w:rsidRDefault="00965583" w:rsidP="0080362C">
      <w:pPr>
        <w:pStyle w:val="Heading1"/>
      </w:pPr>
      <w:bookmarkStart w:id="3" w:name="_Toc88824230"/>
      <w:r>
        <w:lastRenderedPageBreak/>
        <w:t>Project plan</w:t>
      </w:r>
      <w:bookmarkEnd w:id="3"/>
    </w:p>
    <w:p w14:paraId="7D1B8079" w14:textId="1C9F3DAC" w:rsidR="0021486A" w:rsidRPr="0021486A" w:rsidRDefault="0021486A" w:rsidP="005E4CF3">
      <w:pPr>
        <w:pStyle w:val="Heading2"/>
      </w:pPr>
      <w:bookmarkStart w:id="4" w:name="_Toc88824231"/>
      <w:r>
        <w:t>Initial Project Plan</w:t>
      </w:r>
      <w:bookmarkEnd w:id="4"/>
    </w:p>
    <w:p w14:paraId="5665346D" w14:textId="441B7D3E" w:rsidR="008F57A4" w:rsidRDefault="008F57A4" w:rsidP="0021486A">
      <w:r>
        <w:t xml:space="preserve">Below is my </w:t>
      </w:r>
      <w:r w:rsidR="00683789">
        <w:t xml:space="preserve">initial </w:t>
      </w:r>
      <w:r>
        <w:t>project plan</w:t>
      </w:r>
      <w:r w:rsidR="0021486A">
        <w:t xml:space="preserve"> (Figure 2.1)</w:t>
      </w:r>
      <w:r>
        <w:t xml:space="preserve"> on </w:t>
      </w:r>
      <w:r w:rsidR="0021486A">
        <w:t>Trello</w:t>
      </w:r>
      <w:r>
        <w:t xml:space="preserve"> </w:t>
      </w:r>
      <w:sdt>
        <w:sdtPr>
          <w:id w:val="-566109993"/>
          <w:citation/>
        </w:sdtPr>
        <w:sdtEndPr/>
        <w:sdtContent>
          <w:r w:rsidR="0021486A">
            <w:fldChar w:fldCharType="begin"/>
          </w:r>
          <w:r w:rsidR="00834916">
            <w:instrText xml:space="preserve">CITATION Trello \l 2057 </w:instrText>
          </w:r>
          <w:r w:rsidR="0021486A">
            <w:fldChar w:fldCharType="separate"/>
          </w:r>
          <w:r w:rsidR="007D49C1" w:rsidRPr="007D49C1">
            <w:rPr>
              <w:noProof/>
            </w:rPr>
            <w:t>(Atlassian, 2021)</w:t>
          </w:r>
          <w:r w:rsidR="0021486A">
            <w:fldChar w:fldCharType="end"/>
          </w:r>
        </w:sdtContent>
      </w:sdt>
      <w:r w:rsidR="0021486A">
        <w:t xml:space="preserve"> </w:t>
      </w:r>
      <w:r>
        <w:t>which is available at the following link</w:t>
      </w:r>
      <w:r w:rsidR="0080362C">
        <w:t xml:space="preserve"> -</w:t>
      </w:r>
      <w:r>
        <w:t xml:space="preserve"> </w:t>
      </w:r>
      <w:hyperlink r:id="rId8" w:history="1">
        <w:r w:rsidR="0021486A" w:rsidRPr="00BD5863">
          <w:rPr>
            <w:rStyle w:val="Hyperlink"/>
          </w:rPr>
          <w:t>https://trello.com/b/x2qX9eYN/p3d-asignment</w:t>
        </w:r>
      </w:hyperlink>
      <w:r w:rsidR="0080362C">
        <w:t>.</w:t>
      </w:r>
    </w:p>
    <w:p w14:paraId="67930451" w14:textId="05CB39B2" w:rsidR="0080362C" w:rsidRDefault="0080362C" w:rsidP="0021486A">
      <w:r>
        <w:t>All expandable cards are also shown below (Figures 2.2 – 2.7)</w:t>
      </w:r>
    </w:p>
    <w:p w14:paraId="40510F0D" w14:textId="3EE5CE2F" w:rsidR="008F57A4" w:rsidRDefault="0021486A" w:rsidP="0021486A">
      <w:pPr>
        <w:ind w:left="-1134" w:right="-897"/>
        <w:jc w:val="center"/>
        <w:rPr>
          <w:noProof/>
        </w:rPr>
      </w:pPr>
      <w:r w:rsidRPr="0021486A">
        <w:rPr>
          <w:noProof/>
        </w:rPr>
        <w:drawing>
          <wp:inline distT="0" distB="0" distL="0" distR="0" wp14:anchorId="19E3790A" wp14:editId="6B192F8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A50A" w14:textId="5630AB68" w:rsidR="0021486A" w:rsidRDefault="0021486A" w:rsidP="00DE1AF3">
      <w:pPr>
        <w:ind w:left="0"/>
        <w:jc w:val="center"/>
        <w:rPr>
          <w:noProof/>
        </w:rPr>
      </w:pPr>
      <w:r>
        <w:rPr>
          <w:noProof/>
        </w:rPr>
        <w:t xml:space="preserve">Figure 2.1 – Initial project plan on Trello </w:t>
      </w:r>
      <w:sdt>
        <w:sdtPr>
          <w:rPr>
            <w:noProof/>
          </w:rPr>
          <w:id w:val="845983247"/>
          <w:citation/>
        </w:sdtPr>
        <w:sdtEndPr/>
        <w:sdtContent>
          <w:r>
            <w:rPr>
              <w:noProof/>
            </w:rPr>
            <w:fldChar w:fldCharType="begin"/>
          </w:r>
          <w:r w:rsidR="00834916">
            <w:rPr>
              <w:noProof/>
            </w:rPr>
            <w:instrText xml:space="preserve">CITATION Trello \l 2057 </w:instrText>
          </w:r>
          <w:r>
            <w:rPr>
              <w:noProof/>
            </w:rP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rPr>
              <w:noProof/>
            </w:rPr>
            <w:fldChar w:fldCharType="end"/>
          </w:r>
        </w:sdtContent>
      </w:sdt>
    </w:p>
    <w:p w14:paraId="57FE46D7" w14:textId="5652275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542AE928" wp14:editId="00B533DD">
            <wp:extent cx="3733800" cy="4522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5828" cy="456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6B22" w14:textId="3469A3D8" w:rsidR="0080362C" w:rsidRDefault="0080362C" w:rsidP="00DE1AF3">
      <w:pPr>
        <w:jc w:val="center"/>
        <w:rPr>
          <w:noProof/>
        </w:rPr>
      </w:pPr>
      <w:r>
        <w:rPr>
          <w:noProof/>
        </w:rPr>
        <w:t>Figure 2.2 – Model house card</w:t>
      </w:r>
    </w:p>
    <w:p w14:paraId="53BF718E" w14:textId="6B0BDAE5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0E908FA7" wp14:editId="39242D12">
            <wp:extent cx="3787140" cy="459439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18" cy="460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1F8" w14:textId="6F2B2751" w:rsidR="0080362C" w:rsidRDefault="0080362C" w:rsidP="00DE1AF3">
      <w:pPr>
        <w:jc w:val="center"/>
        <w:rPr>
          <w:noProof/>
        </w:rPr>
      </w:pPr>
      <w:r>
        <w:rPr>
          <w:noProof/>
        </w:rPr>
        <w:t>Figure 2.3 – Create Fixtures / Furniture card</w:t>
      </w:r>
    </w:p>
    <w:p w14:paraId="65903A78" w14:textId="69C9134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29B34100" wp14:editId="0B4D943D">
            <wp:extent cx="3787140" cy="4582092"/>
            <wp:effectExtent l="0" t="0" r="381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6243" cy="46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C669" w14:textId="67F9C98C" w:rsidR="0080362C" w:rsidRDefault="0080362C" w:rsidP="00DE1AF3">
      <w:pPr>
        <w:jc w:val="center"/>
        <w:rPr>
          <w:noProof/>
        </w:rPr>
      </w:pPr>
      <w:r>
        <w:rPr>
          <w:noProof/>
        </w:rPr>
        <w:t>Figure 2.4 – Interactable Object Models card</w:t>
      </w:r>
    </w:p>
    <w:p w14:paraId="74B5E71C" w14:textId="675367A1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4646DBFD" wp14:editId="1BF661ED">
            <wp:extent cx="3786918" cy="459486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860" cy="460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6AE0" w14:textId="5FC3B54E" w:rsidR="0080362C" w:rsidRDefault="0080362C" w:rsidP="00DE1AF3">
      <w:pPr>
        <w:jc w:val="center"/>
        <w:rPr>
          <w:noProof/>
        </w:rPr>
      </w:pPr>
      <w:r>
        <w:rPr>
          <w:noProof/>
        </w:rPr>
        <w:t>Figure 2.5 – Report card</w:t>
      </w:r>
    </w:p>
    <w:p w14:paraId="720F64F3" w14:textId="35F9F42A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4CE9A354" wp14:editId="77F39C7E">
            <wp:extent cx="3783330" cy="4587659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589" cy="460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C799" w14:textId="184EEE77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6 – Sounds card</w:t>
      </w:r>
    </w:p>
    <w:p w14:paraId="0395D85B" w14:textId="500BECE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748C74DE" wp14:editId="3A8D635E">
            <wp:extent cx="3726180" cy="451525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6271" cy="45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E9F4" w14:textId="4FAB9B09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7 – Forest Scene card</w:t>
      </w:r>
      <w:r>
        <w:rPr>
          <w:noProof/>
        </w:rPr>
        <w:br w:type="page"/>
      </w:r>
    </w:p>
    <w:p w14:paraId="3AC24A5E" w14:textId="6BD46C8A" w:rsidR="0021486A" w:rsidRDefault="0021486A" w:rsidP="005E4CF3">
      <w:pPr>
        <w:pStyle w:val="Heading2"/>
      </w:pPr>
      <w:bookmarkStart w:id="5" w:name="_Toc88824232"/>
      <w:r>
        <w:lastRenderedPageBreak/>
        <w:t>Week 1</w:t>
      </w:r>
      <w:bookmarkEnd w:id="5"/>
    </w:p>
    <w:p w14:paraId="4F54E2D7" w14:textId="6C1C23C7" w:rsidR="0021486A" w:rsidRDefault="00BE0791" w:rsidP="00BE0791">
      <w:r>
        <w:t xml:space="preserve">The </w:t>
      </w:r>
      <w:r w:rsidR="0021486A">
        <w:t>plan for week 1 is as follows</w:t>
      </w:r>
    </w:p>
    <w:p w14:paraId="568A495B" w14:textId="2829A201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Setup the Unity </w:t>
      </w:r>
      <w:sdt>
        <w:sdtPr>
          <w:id w:val="144786183"/>
          <w:citation/>
        </w:sdtPr>
        <w:sdtEndPr/>
        <w:sdtContent>
          <w:r>
            <w:fldChar w:fldCharType="begin"/>
          </w:r>
          <w:r w:rsidR="0080362C">
            <w:instrText xml:space="preserve">CITATION Unity \l 2057 </w:instrText>
          </w:r>
          <w:r>
            <w:fldChar w:fldCharType="separate"/>
          </w:r>
          <w:r w:rsidR="007D49C1" w:rsidRPr="007D49C1">
            <w:rPr>
              <w:noProof/>
            </w:rPr>
            <w:t>(Unity, 2021)</w:t>
          </w:r>
          <w:r>
            <w:fldChar w:fldCharType="end"/>
          </w:r>
        </w:sdtContent>
      </w:sdt>
      <w:r>
        <w:t xml:space="preserve"> </w:t>
      </w:r>
      <w:r w:rsidR="0080362C">
        <w:t>p</w:t>
      </w:r>
      <w:r>
        <w:t xml:space="preserve">roject using the </w:t>
      </w:r>
      <w:proofErr w:type="gramStart"/>
      <w:r w:rsidR="0080362C">
        <w:t>h</w:t>
      </w:r>
      <w:r>
        <w:t>igh definition</w:t>
      </w:r>
      <w:proofErr w:type="gramEnd"/>
      <w:r>
        <w:t xml:space="preserve"> render pipeline</w:t>
      </w:r>
      <w:r w:rsidR="0080362C">
        <w:t xml:space="preserve"> (HDRP)</w:t>
      </w:r>
      <w:r>
        <w:t>.</w:t>
      </w:r>
    </w:p>
    <w:p w14:paraId="302FDA10" w14:textId="77777777" w:rsidR="00E66804" w:rsidRDefault="0021486A" w:rsidP="0021486A">
      <w:pPr>
        <w:pStyle w:val="ListParagraph"/>
        <w:numPr>
          <w:ilvl w:val="0"/>
          <w:numId w:val="26"/>
        </w:numPr>
      </w:pPr>
      <w:r>
        <w:t>Create the main scene and add a Terrain</w:t>
      </w:r>
      <w:r w:rsidR="00E66804">
        <w:t>.</w:t>
      </w:r>
    </w:p>
    <w:p w14:paraId="56A62099" w14:textId="7EB450E3" w:rsidR="00E66804" w:rsidRDefault="00E66804" w:rsidP="0021486A">
      <w:pPr>
        <w:pStyle w:val="ListParagraph"/>
        <w:numPr>
          <w:ilvl w:val="0"/>
          <w:numId w:val="26"/>
        </w:numPr>
      </w:pPr>
      <w:r>
        <w:t>P</w:t>
      </w:r>
      <w:r w:rsidR="0021486A">
        <w:t xml:space="preserve">aint textures </w:t>
      </w:r>
      <w:r>
        <w:t xml:space="preserve">on the terrain from the </w:t>
      </w:r>
      <w:r w:rsidRPr="00E66804">
        <w:t>Forest Environment - Dynamic Nature</w:t>
      </w:r>
      <w:r>
        <w:t xml:space="preserve"> </w:t>
      </w:r>
      <w:sdt>
        <w:sdtPr>
          <w:id w:val="1379969281"/>
          <w:citation/>
        </w:sdtPr>
        <w:sdtEndPr/>
        <w:sdtContent>
          <w:r>
            <w:fldChar w:fldCharType="begin"/>
          </w:r>
          <w:r w:rsidR="00834916">
            <w:instrText xml:space="preserve">CITATION ForestEnvironment \l 2057 </w:instrText>
          </w:r>
          <w:r>
            <w:fldChar w:fldCharType="separate"/>
          </w:r>
          <w:r w:rsidR="007D49C1" w:rsidRPr="007D49C1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.</w:t>
      </w:r>
    </w:p>
    <w:p w14:paraId="4B3DEFE9" w14:textId="15B5D321" w:rsidR="0021486A" w:rsidRDefault="00E66804" w:rsidP="0021486A">
      <w:pPr>
        <w:pStyle w:val="ListParagraph"/>
        <w:numPr>
          <w:ilvl w:val="0"/>
          <w:numId w:val="26"/>
        </w:numPr>
      </w:pPr>
      <w:r>
        <w:t>Add</w:t>
      </w:r>
      <w:r w:rsidR="0021486A">
        <w:t xml:space="preserve"> </w:t>
      </w:r>
      <w:r>
        <w:t>T</w:t>
      </w:r>
      <w:r w:rsidR="0021486A">
        <w:t>rees on</w:t>
      </w:r>
      <w:r>
        <w:t xml:space="preserve"> the terrain using the </w:t>
      </w:r>
      <w:r w:rsidRPr="00E66804">
        <w:t>Mountain Trees - Dynamic Nature</w:t>
      </w:r>
      <w:r>
        <w:t xml:space="preserve"> </w:t>
      </w:r>
      <w:sdt>
        <w:sdtPr>
          <w:id w:val="79409386"/>
          <w:citation/>
        </w:sdtPr>
        <w:sdtEndPr/>
        <w:sdtContent>
          <w:r>
            <w:fldChar w:fldCharType="begin"/>
          </w:r>
          <w:r w:rsidR="00834916">
            <w:instrText xml:space="preserve">CITATION MountainTrees \l 2057 </w:instrText>
          </w:r>
          <w:r>
            <w:fldChar w:fldCharType="separate"/>
          </w:r>
          <w:r w:rsidR="007D49C1" w:rsidRPr="007D49C1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</w:t>
      </w:r>
      <w:r w:rsidR="0021486A">
        <w:t>.</w:t>
      </w:r>
    </w:p>
    <w:p w14:paraId="07D12270" w14:textId="4A00D4F7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Implement the characters movement using the </w:t>
      </w:r>
      <w:r w:rsidR="00BE0791" w:rsidRPr="00BE0791">
        <w:t>Starter Assets - First Person Character Controller</w:t>
      </w:r>
      <w:r w:rsidR="00BE0791">
        <w:t xml:space="preserve"> </w:t>
      </w:r>
      <w:sdt>
        <w:sdtPr>
          <w:id w:val="1873106082"/>
          <w:citation/>
        </w:sdtPr>
        <w:sdtEndPr/>
        <w:sdtContent>
          <w:r w:rsidR="00BE0791">
            <w:fldChar w:fldCharType="begin"/>
          </w:r>
          <w:r w:rsidR="007D49C1">
            <w:instrText xml:space="preserve">CITATION FPSController \l 2057 </w:instrText>
          </w:r>
          <w:r w:rsidR="00BE0791">
            <w:fldChar w:fldCharType="separate"/>
          </w:r>
          <w:r w:rsidR="007D49C1" w:rsidRPr="007D49C1">
            <w:rPr>
              <w:noProof/>
            </w:rPr>
            <w:t>(Unity, 2021)</w:t>
          </w:r>
          <w:r w:rsidR="00BE0791">
            <w:fldChar w:fldCharType="end"/>
          </w:r>
        </w:sdtContent>
      </w:sdt>
      <w:r>
        <w:t xml:space="preserve"> as a base to build upon.</w:t>
      </w:r>
    </w:p>
    <w:p w14:paraId="36744076" w14:textId="3409D694" w:rsidR="00834916" w:rsidRDefault="00834916" w:rsidP="0021486A">
      <w:pPr>
        <w:pStyle w:val="ListParagraph"/>
        <w:numPr>
          <w:ilvl w:val="0"/>
          <w:numId w:val="26"/>
        </w:numPr>
      </w:pPr>
      <w:r>
        <w:t xml:space="preserve">Start Modelling house using Blender </w:t>
      </w:r>
      <w:sdt>
        <w:sdtPr>
          <w:id w:val="260734884"/>
          <w:citation/>
        </w:sdtPr>
        <w:sdtEndPr/>
        <w:sdtContent>
          <w:r>
            <w:fldChar w:fldCharType="begin"/>
          </w:r>
          <w:r>
            <w:instrText xml:space="preserve"> CITATION Blender \l 2057 </w:instrText>
          </w:r>
          <w:r>
            <w:fldChar w:fldCharType="separate"/>
          </w:r>
          <w:r w:rsidR="007D49C1" w:rsidRPr="007D49C1">
            <w:rPr>
              <w:noProof/>
            </w:rPr>
            <w:t>(Blender, 2021)</w:t>
          </w:r>
          <w:r>
            <w:fldChar w:fldCharType="end"/>
          </w:r>
        </w:sdtContent>
      </w:sdt>
    </w:p>
    <w:p w14:paraId="3FEE9563" w14:textId="682FAB7C" w:rsidR="0021486A" w:rsidRDefault="0021486A" w:rsidP="0021486A">
      <w:pPr>
        <w:ind w:left="502"/>
      </w:pPr>
      <w:r>
        <w:t>The updated Trello</w:t>
      </w:r>
      <w:r w:rsidR="0080362C">
        <w:t xml:space="preserve"> </w:t>
      </w:r>
      <w:sdt>
        <w:sdtPr>
          <w:id w:val="1093670020"/>
          <w:citation/>
        </w:sdtPr>
        <w:sdtEndPr/>
        <w:sdtContent>
          <w:r w:rsidR="0080362C">
            <w:fldChar w:fldCharType="begin"/>
          </w:r>
          <w:r w:rsidR="00834916">
            <w:instrText xml:space="preserve">CITATION Trello \l 2057 </w:instrText>
          </w:r>
          <w:r w:rsidR="0080362C">
            <w:fldChar w:fldCharType="separate"/>
          </w:r>
          <w:r w:rsidR="007D49C1" w:rsidRPr="007D49C1">
            <w:rPr>
              <w:noProof/>
            </w:rPr>
            <w:t>(Atlassian, 2021)</w:t>
          </w:r>
          <w:r w:rsidR="0080362C">
            <w:fldChar w:fldCharType="end"/>
          </w:r>
        </w:sdtContent>
      </w:sdt>
      <w:r>
        <w:t xml:space="preserve"> board at the end of week 1 is shown below (Figure 2.</w:t>
      </w:r>
      <w:r w:rsidR="0080362C">
        <w:t>8</w:t>
      </w:r>
      <w:r>
        <w:t>)</w:t>
      </w:r>
      <w:r w:rsidR="00BE0791">
        <w:t xml:space="preserve"> as well as the relevant expanded forest scene card (Figures 2.9)</w:t>
      </w:r>
      <w:r w:rsidR="005E4CF3">
        <w:t xml:space="preserve"> and report card (Figure 2.10).</w:t>
      </w:r>
    </w:p>
    <w:p w14:paraId="43F70A7C" w14:textId="585EE5A1" w:rsidR="0080362C" w:rsidRDefault="00BE0791" w:rsidP="00BE0791">
      <w:pPr>
        <w:ind w:left="-1134" w:right="-897"/>
        <w:jc w:val="center"/>
      </w:pPr>
      <w:r w:rsidRPr="00BE0791">
        <w:rPr>
          <w:noProof/>
        </w:rPr>
        <w:drawing>
          <wp:inline distT="0" distB="0" distL="0" distR="0" wp14:anchorId="6867A4AD" wp14:editId="1FBDF9E1">
            <wp:extent cx="5731368" cy="322389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C3F55" w14:textId="6AD0B5E8" w:rsidR="00BE0791" w:rsidRDefault="00BE0791" w:rsidP="00DE1AF3">
      <w:pPr>
        <w:jc w:val="center"/>
      </w:pPr>
      <w:r>
        <w:t xml:space="preserve">Figure 2.8 – Trello </w:t>
      </w:r>
      <w:sdt>
        <w:sdtPr>
          <w:id w:val="-1848014516"/>
          <w:citation/>
        </w:sdtPr>
        <w:sdtEndPr/>
        <w:sdtContent>
          <w:r>
            <w:fldChar w:fldCharType="begin"/>
          </w:r>
          <w:r w:rsidR="00834916"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1</w:t>
      </w:r>
    </w:p>
    <w:p w14:paraId="1EF0F9FF" w14:textId="5FB11B2A" w:rsidR="00BE0791" w:rsidRDefault="00BE0791" w:rsidP="00BE0791">
      <w:pPr>
        <w:jc w:val="center"/>
      </w:pPr>
      <w:r w:rsidRPr="00BE0791">
        <w:rPr>
          <w:noProof/>
        </w:rPr>
        <w:drawing>
          <wp:inline distT="0" distB="0" distL="0" distR="0" wp14:anchorId="7989222A" wp14:editId="14A75408">
            <wp:extent cx="2625090" cy="318612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8663" cy="321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CBD2" w14:textId="371DF9FF" w:rsidR="005E4CF3" w:rsidRDefault="00BE0791" w:rsidP="005E4CF3">
      <w:pPr>
        <w:ind w:left="2302" w:firstLine="578"/>
      </w:pPr>
      <w:r>
        <w:t>Figure 2.9 – Fore</w:t>
      </w:r>
      <w:r w:rsidR="005E4CF3">
        <w:t>s</w:t>
      </w:r>
      <w:r>
        <w:t>t scene card updated</w:t>
      </w:r>
    </w:p>
    <w:p w14:paraId="434E07AC" w14:textId="77777777" w:rsidR="005E4CF3" w:rsidRDefault="005E4CF3" w:rsidP="005E4CF3">
      <w:pPr>
        <w:jc w:val="center"/>
      </w:pPr>
      <w:r w:rsidRPr="005E4CF3">
        <w:rPr>
          <w:noProof/>
        </w:rPr>
        <w:lastRenderedPageBreak/>
        <w:drawing>
          <wp:inline distT="0" distB="0" distL="0" distR="0" wp14:anchorId="23E745F2" wp14:editId="7A730AEF">
            <wp:extent cx="2899661" cy="35093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9661" cy="35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0CBD" w14:textId="33AFDBF5" w:rsidR="005E4CF3" w:rsidRDefault="005E4CF3" w:rsidP="005E4CF3">
      <w:pPr>
        <w:jc w:val="center"/>
      </w:pPr>
      <w:r>
        <w:t>Figure 2.10 – Report card updated</w:t>
      </w:r>
      <w:r>
        <w:br w:type="page"/>
      </w:r>
    </w:p>
    <w:p w14:paraId="7A3404F5" w14:textId="255AEDF3" w:rsidR="00BE0791" w:rsidRDefault="00BE0791" w:rsidP="005E4CF3">
      <w:pPr>
        <w:pStyle w:val="Heading2"/>
      </w:pPr>
      <w:bookmarkStart w:id="6" w:name="_Toc88824233"/>
      <w:r>
        <w:lastRenderedPageBreak/>
        <w:t>Week 2</w:t>
      </w:r>
      <w:bookmarkEnd w:id="6"/>
    </w:p>
    <w:p w14:paraId="2C675C85" w14:textId="08FC281D" w:rsidR="00BE0791" w:rsidRDefault="00BE0791" w:rsidP="00BE0791">
      <w:r>
        <w:t>The plan for week 2 is as below</w:t>
      </w:r>
    </w:p>
    <w:p w14:paraId="4C9B833A" w14:textId="35DACD1B" w:rsidR="00BE0791" w:rsidRDefault="005E4CF3" w:rsidP="00BE0791">
      <w:pPr>
        <w:pStyle w:val="ListParagraph"/>
        <w:numPr>
          <w:ilvl w:val="0"/>
          <w:numId w:val="27"/>
        </w:numPr>
      </w:pPr>
      <w:r>
        <w:t>Finish modelling the house</w:t>
      </w:r>
    </w:p>
    <w:p w14:paraId="632CF24A" w14:textId="77777777" w:rsidR="005E4CF3" w:rsidRDefault="005E4CF3" w:rsidP="005E4CF3">
      <w:pPr>
        <w:pStyle w:val="ListParagraph"/>
        <w:numPr>
          <w:ilvl w:val="0"/>
          <w:numId w:val="27"/>
        </w:numPr>
      </w:pPr>
      <w:r>
        <w:t>UV unwrap the house</w:t>
      </w:r>
    </w:p>
    <w:p w14:paraId="496B74FF" w14:textId="3042FDB6" w:rsidR="005E4CF3" w:rsidRDefault="005E4CF3" w:rsidP="005E4CF3">
      <w:pPr>
        <w:pStyle w:val="ListParagraph"/>
        <w:numPr>
          <w:ilvl w:val="0"/>
          <w:numId w:val="27"/>
        </w:numPr>
      </w:pPr>
      <w:r>
        <w:t>Add textures and materials to the house model</w:t>
      </w:r>
    </w:p>
    <w:p w14:paraId="150C0776" w14:textId="48DBE548" w:rsidR="005E4CF3" w:rsidRDefault="005E4CF3" w:rsidP="005E4CF3">
      <w:pPr>
        <w:pStyle w:val="ListParagraph"/>
        <w:numPr>
          <w:ilvl w:val="0"/>
          <w:numId w:val="27"/>
        </w:numPr>
      </w:pPr>
      <w:r>
        <w:t>Model the doors</w:t>
      </w:r>
    </w:p>
    <w:p w14:paraId="36F7CA5B" w14:textId="6757E1AA" w:rsidR="005E4CF3" w:rsidRDefault="005E4CF3" w:rsidP="005E4CF3">
      <w:pPr>
        <w:pStyle w:val="ListParagraph"/>
        <w:numPr>
          <w:ilvl w:val="0"/>
          <w:numId w:val="27"/>
        </w:numPr>
      </w:pPr>
      <w:r>
        <w:t>Animate the doors</w:t>
      </w:r>
    </w:p>
    <w:p w14:paraId="31792115" w14:textId="1D6FC32B" w:rsidR="005E4CF3" w:rsidRDefault="005E4CF3" w:rsidP="005E4CF3">
      <w:pPr>
        <w:pStyle w:val="ListParagraph"/>
        <w:numPr>
          <w:ilvl w:val="0"/>
          <w:numId w:val="27"/>
        </w:numPr>
      </w:pPr>
      <w:r>
        <w:t>Add trigger scripts to the doors</w:t>
      </w:r>
    </w:p>
    <w:p w14:paraId="639F0084" w14:textId="6A9C5768" w:rsidR="005E4CF3" w:rsidRDefault="005E4CF3" w:rsidP="005E4CF3">
      <w:r>
        <w:t xml:space="preserve">The updated Trello </w:t>
      </w:r>
      <w:sdt>
        <w:sdtPr>
          <w:id w:val="-430042386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2 is shown below (Figure 2.11) as well as the relevant expanded model house card (Figures 2.12)</w:t>
      </w:r>
    </w:p>
    <w:p w14:paraId="7023A86E" w14:textId="30AED05F" w:rsidR="005E4CF3" w:rsidRDefault="005E3E4A" w:rsidP="005E4CF3">
      <w:pPr>
        <w:jc w:val="center"/>
      </w:pPr>
      <w:r w:rsidRPr="005E3E4A">
        <w:rPr>
          <w:noProof/>
        </w:rPr>
        <w:drawing>
          <wp:inline distT="0" distB="0" distL="0" distR="0" wp14:anchorId="0A2F43FF" wp14:editId="4681648E">
            <wp:extent cx="5731368" cy="322389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A959" w14:textId="5D95D2F5" w:rsidR="005E3E4A" w:rsidRDefault="005E3E4A" w:rsidP="00DE1AF3">
      <w:pPr>
        <w:jc w:val="center"/>
      </w:pPr>
      <w:r>
        <w:t xml:space="preserve">Figure 2.11 - Trello </w:t>
      </w:r>
      <w:sdt>
        <w:sdtPr>
          <w:id w:val="-1596402931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2</w:t>
      </w:r>
    </w:p>
    <w:p w14:paraId="6204122E" w14:textId="04766E5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71018625" wp14:editId="628431C6">
            <wp:extent cx="2911092" cy="3520745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D6F7" w14:textId="5A38B2AF" w:rsidR="0021486A" w:rsidRDefault="005E3E4A" w:rsidP="005E3E4A">
      <w:pPr>
        <w:jc w:val="center"/>
      </w:pPr>
      <w:r>
        <w:t>Figure 2.12 – Model House card expanded</w:t>
      </w:r>
      <w:r>
        <w:br w:type="page"/>
      </w:r>
    </w:p>
    <w:p w14:paraId="4C2BCC19" w14:textId="18BCC817" w:rsidR="005E3E4A" w:rsidRDefault="005E3E4A" w:rsidP="005E3E4A">
      <w:pPr>
        <w:pStyle w:val="Heading2"/>
      </w:pPr>
      <w:bookmarkStart w:id="7" w:name="_Toc88824234"/>
      <w:r>
        <w:lastRenderedPageBreak/>
        <w:t>Week 3</w:t>
      </w:r>
      <w:bookmarkEnd w:id="7"/>
    </w:p>
    <w:p w14:paraId="0AC00EB8" w14:textId="3386F298" w:rsidR="005E3E4A" w:rsidRDefault="005E3E4A" w:rsidP="005E3E4A">
      <w:r>
        <w:t>The plan for week 3 is as follows</w:t>
      </w:r>
    </w:p>
    <w:p w14:paraId="05015DD2" w14:textId="6CFB6D55" w:rsidR="005E3E4A" w:rsidRDefault="005E3E4A" w:rsidP="005E3E4A">
      <w:pPr>
        <w:pStyle w:val="ListParagraph"/>
        <w:numPr>
          <w:ilvl w:val="0"/>
          <w:numId w:val="27"/>
        </w:numPr>
      </w:pPr>
      <w:r>
        <w:t>Re-write introduction section of report</w:t>
      </w:r>
    </w:p>
    <w:p w14:paraId="049E363E" w14:textId="4A020634" w:rsidR="005E3E4A" w:rsidRDefault="005E3E4A" w:rsidP="005E3E4A">
      <w:pPr>
        <w:pStyle w:val="ListParagraph"/>
        <w:numPr>
          <w:ilvl w:val="0"/>
          <w:numId w:val="27"/>
        </w:numPr>
      </w:pPr>
      <w:r>
        <w:t>Add chandelier model</w:t>
      </w:r>
    </w:p>
    <w:p w14:paraId="4AB4C864" w14:textId="07F6E018" w:rsidR="005E3E4A" w:rsidRDefault="005E3E4A" w:rsidP="005E3E4A">
      <w:pPr>
        <w:pStyle w:val="ListParagraph"/>
        <w:numPr>
          <w:ilvl w:val="0"/>
          <w:numId w:val="27"/>
        </w:numPr>
      </w:pPr>
      <w:r>
        <w:t>Animate chandelier model to sway</w:t>
      </w:r>
    </w:p>
    <w:p w14:paraId="24FFB33D" w14:textId="6613F43A" w:rsidR="005E3E4A" w:rsidRDefault="005E3E4A" w:rsidP="005E3E4A">
      <w:pPr>
        <w:pStyle w:val="ListParagraph"/>
        <w:numPr>
          <w:ilvl w:val="0"/>
          <w:numId w:val="27"/>
        </w:numPr>
      </w:pPr>
      <w:r>
        <w:t>Add light models to all other rooms</w:t>
      </w:r>
    </w:p>
    <w:p w14:paraId="268D550D" w14:textId="2E2DAB73" w:rsidR="005E3E4A" w:rsidRDefault="005E3E4A" w:rsidP="005E3E4A">
      <w:pPr>
        <w:pStyle w:val="ListParagraph"/>
        <w:numPr>
          <w:ilvl w:val="0"/>
          <w:numId w:val="27"/>
        </w:numPr>
      </w:pPr>
      <w:r>
        <w:t>Add / adjust lights to light models within Unity</w:t>
      </w:r>
      <w:sdt>
        <w:sdtPr>
          <w:id w:val="1255633149"/>
          <w:citation/>
        </w:sdtPr>
        <w:sdtEndPr/>
        <w:sdtContent>
          <w:r>
            <w:fldChar w:fldCharType="begin"/>
          </w:r>
          <w:r>
            <w:instrText xml:space="preserve"> CITATION Unity \l 2057 </w:instrText>
          </w:r>
          <w:r>
            <w:fldChar w:fldCharType="separate"/>
          </w:r>
          <w:r w:rsidR="007D49C1">
            <w:rPr>
              <w:noProof/>
            </w:rPr>
            <w:t xml:space="preserve"> </w:t>
          </w:r>
          <w:r w:rsidR="007D49C1" w:rsidRPr="007D49C1">
            <w:rPr>
              <w:noProof/>
            </w:rPr>
            <w:t>(Unity, 2021)</w:t>
          </w:r>
          <w:r>
            <w:fldChar w:fldCharType="end"/>
          </w:r>
        </w:sdtContent>
      </w:sdt>
    </w:p>
    <w:p w14:paraId="348167B6" w14:textId="2D484DA6" w:rsidR="005E3E4A" w:rsidRDefault="005E3E4A" w:rsidP="005E3E4A">
      <w:pPr>
        <w:pStyle w:val="ListParagraph"/>
        <w:numPr>
          <w:ilvl w:val="0"/>
          <w:numId w:val="27"/>
        </w:numPr>
      </w:pPr>
      <w:r>
        <w:t xml:space="preserve">Refactor Character controller script </w:t>
      </w:r>
    </w:p>
    <w:p w14:paraId="49D79C84" w14:textId="27D3E93A" w:rsidR="00DE1AF3" w:rsidRDefault="00DE1AF3" w:rsidP="005E3E4A">
      <w:pPr>
        <w:pStyle w:val="ListParagraph"/>
        <w:numPr>
          <w:ilvl w:val="0"/>
          <w:numId w:val="27"/>
        </w:numPr>
      </w:pPr>
      <w:r>
        <w:t>Start Day / Night Cycle animation and trigger.</w:t>
      </w:r>
    </w:p>
    <w:p w14:paraId="2858C34F" w14:textId="3BFC5BB2" w:rsidR="005E3E4A" w:rsidRDefault="005E3E4A" w:rsidP="005E3E4A">
      <w:r>
        <w:t xml:space="preserve">The updated Trello </w:t>
      </w:r>
      <w:sdt>
        <w:sdtPr>
          <w:id w:val="1648009362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3 is shown below (Figure 2.13) as well as the relevant expanded create fixtures / furniture card (Figures 2.14).</w:t>
      </w:r>
    </w:p>
    <w:p w14:paraId="50BC9F9C" w14:textId="5FCF8AD9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4B7A7B10" wp14:editId="155E5AD6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E8F22" w14:textId="3C1DBECF" w:rsidR="005E3E4A" w:rsidRDefault="005E3E4A" w:rsidP="00DE1AF3">
      <w:pPr>
        <w:jc w:val="center"/>
      </w:pPr>
      <w:r>
        <w:t xml:space="preserve">Figure 2.13 - Trello </w:t>
      </w:r>
      <w:sdt>
        <w:sdtPr>
          <w:id w:val="1807196486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3</w:t>
      </w:r>
    </w:p>
    <w:p w14:paraId="3EACF5AE" w14:textId="52B3BB15" w:rsidR="005E3E4A" w:rsidRDefault="005E3E4A" w:rsidP="005E3E4A">
      <w:pPr>
        <w:jc w:val="center"/>
      </w:pPr>
      <w:r w:rsidRPr="005E3E4A">
        <w:rPr>
          <w:noProof/>
        </w:rPr>
        <w:drawing>
          <wp:inline distT="0" distB="0" distL="0" distR="0" wp14:anchorId="10BE9063" wp14:editId="79B5E8DF">
            <wp:extent cx="2911092" cy="353217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3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CE912" w14:textId="70B0FE4A" w:rsidR="00DE1AF3" w:rsidRDefault="005E3E4A" w:rsidP="005E3E4A">
      <w:pPr>
        <w:jc w:val="center"/>
      </w:pPr>
      <w:r>
        <w:t>Figure 2.14 – Create Fixtures / Furniture card expanded</w:t>
      </w:r>
      <w:r w:rsidR="00DE1AF3">
        <w:br w:type="page"/>
      </w:r>
    </w:p>
    <w:p w14:paraId="25B9A6CC" w14:textId="085E6AB2" w:rsidR="00DE1AF3" w:rsidRDefault="00DE1AF3" w:rsidP="00DE1AF3">
      <w:pPr>
        <w:pStyle w:val="Heading2"/>
      </w:pPr>
      <w:bookmarkStart w:id="8" w:name="_Toc88824235"/>
      <w:r>
        <w:lastRenderedPageBreak/>
        <w:t>Week 4</w:t>
      </w:r>
      <w:bookmarkEnd w:id="8"/>
    </w:p>
    <w:p w14:paraId="497A8DD7" w14:textId="481EF540" w:rsidR="00DE1AF3" w:rsidRDefault="00DE1AF3" w:rsidP="00DE1AF3">
      <w:r>
        <w:t>The plan for week 4 is as follows</w:t>
      </w:r>
    </w:p>
    <w:p w14:paraId="2938F2AF" w14:textId="77777777" w:rsidR="00DE1AF3" w:rsidRDefault="00DE1AF3" w:rsidP="00DE1AF3">
      <w:pPr>
        <w:pStyle w:val="ListParagraph"/>
        <w:numPr>
          <w:ilvl w:val="0"/>
          <w:numId w:val="29"/>
        </w:numPr>
      </w:pPr>
      <w:r>
        <w:t>Model / add Interactable objects</w:t>
      </w:r>
    </w:p>
    <w:p w14:paraId="25A393AB" w14:textId="608EC096" w:rsidR="00DE1AF3" w:rsidRDefault="00DE1AF3" w:rsidP="00DE1AF3">
      <w:pPr>
        <w:pStyle w:val="ListParagraph"/>
        <w:numPr>
          <w:ilvl w:val="0"/>
          <w:numId w:val="29"/>
        </w:numPr>
      </w:pPr>
      <w:r>
        <w:t>Start adding furniture (Priority Cuckoo clock)</w:t>
      </w:r>
    </w:p>
    <w:p w14:paraId="68E67450" w14:textId="76D40A66" w:rsidR="00DE1AF3" w:rsidRDefault="00DE1AF3" w:rsidP="00063C6E">
      <w:pPr>
        <w:pStyle w:val="ListParagraph"/>
        <w:numPr>
          <w:ilvl w:val="0"/>
          <w:numId w:val="29"/>
        </w:numPr>
      </w:pPr>
      <w:r>
        <w:t xml:space="preserve">Implement picking up / </w:t>
      </w:r>
      <w:r w:rsidR="00063C6E">
        <w:t xml:space="preserve">using / </w:t>
      </w:r>
      <w:r>
        <w:t>throwing objects</w:t>
      </w:r>
    </w:p>
    <w:p w14:paraId="300A675C" w14:textId="59542446" w:rsidR="00DE1AF3" w:rsidRDefault="00DE1AF3" w:rsidP="00DE1AF3">
      <w:pPr>
        <w:pStyle w:val="ListParagraph"/>
        <w:numPr>
          <w:ilvl w:val="0"/>
          <w:numId w:val="29"/>
        </w:numPr>
      </w:pPr>
      <w:r>
        <w:t>Add VFX fires and triggers</w:t>
      </w:r>
    </w:p>
    <w:p w14:paraId="78708FE5" w14:textId="345CE2B5" w:rsidR="00DE1AF3" w:rsidRDefault="00DE1AF3" w:rsidP="00DE1AF3">
      <w:r>
        <w:t xml:space="preserve">The updated Trello </w:t>
      </w:r>
      <w:sdt>
        <w:sdtPr>
          <w:id w:val="741682512"/>
          <w:citation/>
        </w:sdtPr>
        <w:sdtEndPr/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="007D49C1" w:rsidRPr="007D49C1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4 is shown below (Figure 2.15) as well as the relevant expanded create fixtures / furniture card (Figures 2.14).</w:t>
      </w:r>
    </w:p>
    <w:p w14:paraId="73D7C2E4" w14:textId="788D11B7" w:rsidR="00063C6E" w:rsidRDefault="00063C6E" w:rsidP="00DE1AF3">
      <w:r>
        <w:br w:type="page"/>
      </w:r>
    </w:p>
    <w:p w14:paraId="73786C71" w14:textId="2A9EB605" w:rsidR="00966C6C" w:rsidRDefault="00B80666" w:rsidP="0080362C">
      <w:pPr>
        <w:pStyle w:val="Heading1"/>
      </w:pPr>
      <w:bookmarkStart w:id="9" w:name="_Toc88824236"/>
      <w:r>
        <w:lastRenderedPageBreak/>
        <w:t>Technical Element</w:t>
      </w:r>
      <w:bookmarkEnd w:id="9"/>
    </w:p>
    <w:p w14:paraId="0C2A0F42" w14:textId="748FF879" w:rsidR="00A83EAF" w:rsidRDefault="00936721" w:rsidP="005E4CF3">
      <w:pPr>
        <w:pStyle w:val="Heading2"/>
      </w:pPr>
      <w:bookmarkStart w:id="10" w:name="_Toc88824237"/>
      <w:r>
        <w:t>Ray Tracing</w:t>
      </w:r>
      <w:bookmarkEnd w:id="10"/>
    </w:p>
    <w:p w14:paraId="0E6F5AE5" w14:textId="7377A704" w:rsidR="00B80666" w:rsidRDefault="00B80666" w:rsidP="0080362C">
      <w:pPr>
        <w:pStyle w:val="Heading1"/>
      </w:pPr>
      <w:bookmarkStart w:id="11" w:name="_Toc88824238"/>
      <w:r>
        <w:t>Script</w:t>
      </w:r>
      <w:bookmarkEnd w:id="11"/>
    </w:p>
    <w:p w14:paraId="504F36A5" w14:textId="5CA70508" w:rsidR="00B80666" w:rsidRDefault="00B80666" w:rsidP="008F57A4"/>
    <w:p w14:paraId="0E78DFC6" w14:textId="4F85BE13" w:rsidR="00B80666" w:rsidRDefault="00B80666" w:rsidP="0080362C">
      <w:pPr>
        <w:pStyle w:val="Heading1"/>
      </w:pPr>
      <w:bookmarkStart w:id="12" w:name="_Toc88824239"/>
      <w:r>
        <w:t>Unique Element</w:t>
      </w:r>
      <w:bookmarkEnd w:id="12"/>
    </w:p>
    <w:p w14:paraId="5DAA2339" w14:textId="58D9AEDA" w:rsidR="00B80666" w:rsidRDefault="00B80666" w:rsidP="008F57A4"/>
    <w:p w14:paraId="3215B3C4" w14:textId="4143C761" w:rsidR="00B80666" w:rsidRDefault="00B80666" w:rsidP="0080362C">
      <w:pPr>
        <w:pStyle w:val="Heading1"/>
      </w:pPr>
      <w:bookmarkStart w:id="13" w:name="_Toc88824240"/>
      <w:r>
        <w:t>Summary</w:t>
      </w:r>
      <w:bookmarkEnd w:id="13"/>
    </w:p>
    <w:p w14:paraId="6044B964" w14:textId="47891369" w:rsidR="00B80666" w:rsidRDefault="00B80666" w:rsidP="008F57A4"/>
    <w:p w14:paraId="70BA7410" w14:textId="5EBB48B5" w:rsidR="00B80666" w:rsidRPr="00B80666" w:rsidRDefault="00B80666" w:rsidP="0080362C">
      <w:pPr>
        <w:pStyle w:val="Heading1"/>
      </w:pPr>
      <w:bookmarkStart w:id="14" w:name="_Toc88824241"/>
      <w:r>
        <w:t>Future Work</w:t>
      </w:r>
      <w:bookmarkEnd w:id="14"/>
    </w:p>
    <w:p w14:paraId="2402EC8C" w14:textId="77777777" w:rsidR="00B80666" w:rsidRPr="00B80666" w:rsidRDefault="00B80666" w:rsidP="008F57A4"/>
    <w:p w14:paraId="685528D6" w14:textId="01C7B39F" w:rsidR="001937A7" w:rsidRDefault="00210739" w:rsidP="0080362C">
      <w:pPr>
        <w:pStyle w:val="Heading1"/>
      </w:pPr>
      <w:bookmarkStart w:id="15" w:name="_Toc88824242"/>
      <w:r>
        <w:t>References</w:t>
      </w:r>
      <w:bookmarkEnd w:id="15"/>
    </w:p>
    <w:p w14:paraId="4695E196" w14:textId="74B8DB43" w:rsidR="00B80666" w:rsidRDefault="00B80666" w:rsidP="005E4CF3">
      <w:pPr>
        <w:pStyle w:val="Heading2"/>
      </w:pPr>
      <w:bookmarkStart w:id="16" w:name="_Toc88824243"/>
      <w:proofErr w:type="spellStart"/>
      <w:r>
        <w:t>Github</w:t>
      </w:r>
      <w:bookmarkEnd w:id="16"/>
      <w:proofErr w:type="spellEnd"/>
    </w:p>
    <w:p w14:paraId="17699064" w14:textId="09748602" w:rsidR="008F57A4" w:rsidRDefault="008F57A4" w:rsidP="008F57A4">
      <w:r>
        <w:t xml:space="preserve">Main </w:t>
      </w:r>
      <w:proofErr w:type="spellStart"/>
      <w:r>
        <w:t>Github</w:t>
      </w:r>
      <w:proofErr w:type="spellEnd"/>
      <w:r>
        <w:t xml:space="preserve"> page - </w:t>
      </w:r>
      <w:hyperlink r:id="rId23" w:history="1">
        <w:r w:rsidRPr="00483826">
          <w:rPr>
            <w:rStyle w:val="Hyperlink"/>
          </w:rPr>
          <w:t>https://github.com/dgnewsom</w:t>
        </w:r>
      </w:hyperlink>
    </w:p>
    <w:p w14:paraId="575F6625" w14:textId="38DA2BD7" w:rsidR="008F57A4" w:rsidRDefault="008F57A4" w:rsidP="008F57A4">
      <w:pPr>
        <w:rPr>
          <w:rStyle w:val="Hyperlink"/>
        </w:rPr>
      </w:pPr>
      <w:r>
        <w:t xml:space="preserve">Project Repository - </w:t>
      </w:r>
      <w:hyperlink r:id="rId24" w:history="1">
        <w:r w:rsidRPr="00483826">
          <w:rPr>
            <w:rStyle w:val="Hyperlink"/>
          </w:rPr>
          <w:t>https://github.com/dgnewsom/215851_P3D</w:t>
        </w:r>
      </w:hyperlink>
    </w:p>
    <w:bookmarkStart w:id="17" w:name="_Toc88824244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735674070"/>
        <w:docPartObj>
          <w:docPartGallery w:val="Bibliographies"/>
          <w:docPartUnique/>
        </w:docPartObj>
      </w:sdtPr>
      <w:sdtEndPr/>
      <w:sdtContent>
        <w:p w14:paraId="750063BD" w14:textId="7FE44D7F" w:rsidR="00E66804" w:rsidRDefault="00E66804" w:rsidP="005E4CF3">
          <w:pPr>
            <w:pStyle w:val="Heading2"/>
          </w:pPr>
          <w:r>
            <w:t>External References</w:t>
          </w:r>
          <w:bookmarkEnd w:id="17"/>
        </w:p>
        <w:sdt>
          <w:sdtPr>
            <w:id w:val="111145805"/>
            <w:bibliography/>
          </w:sdtPr>
          <w:sdtEndPr/>
          <w:sdtContent>
            <w:p w14:paraId="5D9B1089" w14:textId="77777777" w:rsidR="007D49C1" w:rsidRDefault="00E66804" w:rsidP="007D49C1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D49C1">
                <w:rPr>
                  <w:noProof/>
                </w:rPr>
                <w:t xml:space="preserve">Atlassian, 2021. </w:t>
              </w:r>
              <w:r w:rsidR="007D49C1">
                <w:rPr>
                  <w:i/>
                  <w:iCs/>
                  <w:noProof/>
                </w:rPr>
                <w:t xml:space="preserve">Trello. </w:t>
              </w:r>
              <w:r w:rsidR="007D49C1">
                <w:rPr>
                  <w:noProof/>
                </w:rPr>
                <w:t xml:space="preserve">[Online] </w:t>
              </w:r>
              <w:r w:rsidR="007D49C1">
                <w:rPr>
                  <w:noProof/>
                </w:rPr>
                <w:br/>
                <w:t xml:space="preserve">Available at: </w:t>
              </w:r>
              <w:r w:rsidR="007D49C1">
                <w:rPr>
                  <w:noProof/>
                  <w:u w:val="single"/>
                </w:rPr>
                <w:t>https://trello.com/</w:t>
              </w:r>
              <w:r w:rsidR="007D49C1">
                <w:rPr>
                  <w:noProof/>
                </w:rPr>
                <w:br/>
                <w:t>[Accessed 5 November 2021].</w:t>
              </w:r>
            </w:p>
            <w:p w14:paraId="20D65175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lender, 2021. </w:t>
              </w:r>
              <w:r>
                <w:rPr>
                  <w:i/>
                  <w:iCs/>
                  <w:noProof/>
                </w:rPr>
                <w:t xml:space="preserve">Blend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lender.org/</w:t>
              </w:r>
              <w:r>
                <w:rPr>
                  <w:noProof/>
                </w:rPr>
                <w:br/>
                <w:t>[Accessed 5 November 2021].</w:t>
              </w:r>
            </w:p>
            <w:p w14:paraId="58FFA861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, 2021. </w:t>
              </w:r>
              <w:r>
                <w:rPr>
                  <w:i/>
                  <w:iCs/>
                  <w:noProof/>
                </w:rPr>
                <w:t xml:space="preserve">Forest Environment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forest-environment-dynamic-nature-150668</w:t>
              </w:r>
              <w:r>
                <w:rPr>
                  <w:noProof/>
                </w:rPr>
                <w:br/>
                <w:t>[Accessed 5 November 2021].</w:t>
              </w:r>
            </w:p>
            <w:p w14:paraId="62EB77E3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atureManufacture, 2021. </w:t>
              </w:r>
              <w:r>
                <w:rPr>
                  <w:i/>
                  <w:iCs/>
                  <w:noProof/>
                </w:rPr>
                <w:t xml:space="preserve">Mountain Trees - Dynamic Natur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3d/vegetation/trees/mountain-trees-dynamic-nature-107004</w:t>
              </w:r>
              <w:r>
                <w:rPr>
                  <w:noProof/>
                </w:rPr>
                <w:br/>
                <w:t>[Accessed 5 November 2021].</w:t>
              </w:r>
            </w:p>
            <w:p w14:paraId="7E6339D2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Starter Assets - First Person Character Controll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essentials/starter-assets-first-person-character-controller-196525</w:t>
              </w:r>
              <w:r>
                <w:rPr>
                  <w:noProof/>
                </w:rPr>
                <w:br/>
                <w:t>[Accessed 5 November 2021].</w:t>
              </w:r>
            </w:p>
            <w:p w14:paraId="3FAE1EE1" w14:textId="77777777" w:rsidR="007D49C1" w:rsidRDefault="007D49C1" w:rsidP="007D49C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Un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unity.com/</w:t>
              </w:r>
              <w:r>
                <w:rPr>
                  <w:noProof/>
                </w:rPr>
                <w:br/>
                <w:t>[Accessed 25 November 2021].</w:t>
              </w:r>
            </w:p>
            <w:p w14:paraId="2AFF3E07" w14:textId="181A60A7" w:rsidR="00E66804" w:rsidRDefault="00E66804" w:rsidP="007D49C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CB4C3DD" w14:textId="77777777" w:rsidR="00E66804" w:rsidRPr="00E66804" w:rsidRDefault="00E66804" w:rsidP="00E66804"/>
    <w:p w14:paraId="0655209F" w14:textId="0C469247" w:rsidR="00B80666" w:rsidRDefault="00B80666" w:rsidP="005E4CF3">
      <w:pPr>
        <w:pStyle w:val="Heading2"/>
      </w:pPr>
      <w:bookmarkStart w:id="18" w:name="_Toc88824245"/>
      <w:r>
        <w:lastRenderedPageBreak/>
        <w:t>Assets</w:t>
      </w:r>
      <w:bookmarkEnd w:id="18"/>
    </w:p>
    <w:p w14:paraId="0A6655F6" w14:textId="026670F9" w:rsidR="00B80666" w:rsidRDefault="00B80666" w:rsidP="005E4CF3">
      <w:pPr>
        <w:pStyle w:val="Heading2"/>
      </w:pPr>
      <w:bookmarkStart w:id="19" w:name="_Toc88824246"/>
      <w:r>
        <w:t>Scripts</w:t>
      </w:r>
      <w:bookmarkEnd w:id="19"/>
    </w:p>
    <w:p w14:paraId="2F08B5E2" w14:textId="3A3A64E2" w:rsidR="00B80666" w:rsidRPr="00B80666" w:rsidRDefault="00B80666" w:rsidP="005E4CF3">
      <w:pPr>
        <w:pStyle w:val="Heading2"/>
      </w:pPr>
      <w:bookmarkStart w:id="20" w:name="_Toc88824247"/>
      <w:r>
        <w:t>Report References</w:t>
      </w:r>
      <w:bookmarkEnd w:id="20"/>
    </w:p>
    <w:p w14:paraId="144F4402" w14:textId="61C9A6DB" w:rsidR="00A216A1" w:rsidRDefault="00DA0C6A" w:rsidP="008F57A4">
      <w:pPr>
        <w:pStyle w:val="Bibliography"/>
      </w:pPr>
      <w:sdt>
        <w:sdtPr>
          <w:id w:val="1897398556"/>
          <w:docPartObj>
            <w:docPartGallery w:val="Bibliographies"/>
            <w:docPartUnique/>
          </w:docPartObj>
        </w:sdtPr>
        <w:sdtEndPr/>
        <w:sdtContent>
          <w:sdt>
            <w:sdtPr>
              <w:id w:val="-573587230"/>
              <w:showingPlcHdr/>
              <w:bibliography/>
            </w:sdtPr>
            <w:sdtEndPr/>
            <w:sdtContent>
              <w:r w:rsidR="00B80666">
                <w:t xml:space="preserve">     </w:t>
              </w:r>
            </w:sdtContent>
          </w:sdt>
        </w:sdtContent>
      </w:sdt>
    </w:p>
    <w:p w14:paraId="2DC78A46" w14:textId="2F382F2E" w:rsidR="008455B3" w:rsidRPr="008455B3" w:rsidRDefault="0016709D" w:rsidP="0080362C">
      <w:pPr>
        <w:pStyle w:val="Heading1"/>
      </w:pPr>
      <w:bookmarkStart w:id="21" w:name="_Toc88824248"/>
      <w:r>
        <w:t>A</w:t>
      </w:r>
      <w:r w:rsidR="008245C0">
        <w:t>ppendix</w:t>
      </w:r>
      <w:bookmarkEnd w:id="21"/>
    </w:p>
    <w:p w14:paraId="345CE237" w14:textId="5C40ACA2" w:rsidR="004A02F5" w:rsidRPr="004A02F5" w:rsidRDefault="004A02F5" w:rsidP="005E4CF3">
      <w:pPr>
        <w:pStyle w:val="Heading2"/>
        <w:numPr>
          <w:ilvl w:val="0"/>
          <w:numId w:val="2"/>
        </w:numPr>
      </w:pPr>
    </w:p>
    <w:sectPr w:rsidR="004A02F5" w:rsidRPr="004A02F5" w:rsidSect="008D1DB1">
      <w:headerReference w:type="default" r:id="rId25"/>
      <w:footerReference w:type="default" r:id="rId26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34ADC" w14:textId="77777777" w:rsidR="00DA0C6A" w:rsidRDefault="00DA0C6A" w:rsidP="008F57A4">
      <w:r>
        <w:separator/>
      </w:r>
    </w:p>
  </w:endnote>
  <w:endnote w:type="continuationSeparator" w:id="0">
    <w:p w14:paraId="1B210A29" w14:textId="77777777" w:rsidR="00DA0C6A" w:rsidRDefault="00DA0C6A" w:rsidP="008F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A83EAF" w:rsidRDefault="00A83EAF" w:rsidP="002148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AFE4D" w14:textId="77777777" w:rsidR="00DA0C6A" w:rsidRDefault="00DA0C6A" w:rsidP="008F57A4">
      <w:r>
        <w:separator/>
      </w:r>
    </w:p>
  </w:footnote>
  <w:footnote w:type="continuationSeparator" w:id="0">
    <w:p w14:paraId="52C6BA67" w14:textId="77777777" w:rsidR="00DA0C6A" w:rsidRDefault="00DA0C6A" w:rsidP="008F5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E6870" w14:textId="1437C970" w:rsidR="00A83EAF" w:rsidRPr="008D1DB1" w:rsidRDefault="00A83EAF" w:rsidP="0021486A">
    <w:pPr>
      <w:pStyle w:val="Header"/>
    </w:pPr>
    <w:r w:rsidRPr="008D1DB1">
      <w:t>Candidate Number 215851</w:t>
    </w:r>
    <w:r w:rsidRPr="008D1DB1">
      <w:tab/>
      <w:t>G5038: Individual Project</w:t>
    </w:r>
    <w:r w:rsidRPr="008D1DB1">
      <w:tab/>
      <w:t>Interim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657E1"/>
    <w:multiLevelType w:val="hybridMultilevel"/>
    <w:tmpl w:val="4118821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01D622C"/>
    <w:multiLevelType w:val="hybridMultilevel"/>
    <w:tmpl w:val="0BBED56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22C653D"/>
    <w:multiLevelType w:val="hybridMultilevel"/>
    <w:tmpl w:val="3CCEFB1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2FCE2D30"/>
    <w:multiLevelType w:val="hybridMultilevel"/>
    <w:tmpl w:val="726AB9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C0EB6"/>
    <w:multiLevelType w:val="hybridMultilevel"/>
    <w:tmpl w:val="1AFE0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8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682D4B0E"/>
    <w:multiLevelType w:val="multilevel"/>
    <w:tmpl w:val="6F9638CA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4"/>
  </w:num>
  <w:num w:numId="4">
    <w:abstractNumId w:val="14"/>
  </w:num>
  <w:num w:numId="5">
    <w:abstractNumId w:val="3"/>
  </w:num>
  <w:num w:numId="6">
    <w:abstractNumId w:val="23"/>
  </w:num>
  <w:num w:numId="7">
    <w:abstractNumId w:val="17"/>
  </w:num>
  <w:num w:numId="8">
    <w:abstractNumId w:val="19"/>
  </w:num>
  <w:num w:numId="9">
    <w:abstractNumId w:val="18"/>
  </w:num>
  <w:num w:numId="10">
    <w:abstractNumId w:val="26"/>
  </w:num>
  <w:num w:numId="11">
    <w:abstractNumId w:val="24"/>
  </w:num>
  <w:num w:numId="12">
    <w:abstractNumId w:val="16"/>
  </w:num>
  <w:num w:numId="13">
    <w:abstractNumId w:val="7"/>
  </w:num>
  <w:num w:numId="14">
    <w:abstractNumId w:val="6"/>
  </w:num>
  <w:num w:numId="15">
    <w:abstractNumId w:val="11"/>
  </w:num>
  <w:num w:numId="16">
    <w:abstractNumId w:val="21"/>
  </w:num>
  <w:num w:numId="17">
    <w:abstractNumId w:val="12"/>
  </w:num>
  <w:num w:numId="18">
    <w:abstractNumId w:val="22"/>
  </w:num>
  <w:num w:numId="19">
    <w:abstractNumId w:val="10"/>
  </w:num>
  <w:num w:numId="20">
    <w:abstractNumId w:val="27"/>
  </w:num>
  <w:num w:numId="21">
    <w:abstractNumId w:val="15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5"/>
  </w:num>
  <w:num w:numId="25">
    <w:abstractNumId w:val="13"/>
  </w:num>
  <w:num w:numId="26">
    <w:abstractNumId w:val="2"/>
  </w:num>
  <w:num w:numId="27">
    <w:abstractNumId w:val="0"/>
  </w:num>
  <w:num w:numId="28">
    <w:abstractNumId w:val="9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63C6E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6CAE"/>
    <w:rsid w:val="001E715E"/>
    <w:rsid w:val="001F23F2"/>
    <w:rsid w:val="001F7CE1"/>
    <w:rsid w:val="00201D44"/>
    <w:rsid w:val="00210739"/>
    <w:rsid w:val="0021486A"/>
    <w:rsid w:val="00217FAC"/>
    <w:rsid w:val="00220EEA"/>
    <w:rsid w:val="00243CD9"/>
    <w:rsid w:val="0025437F"/>
    <w:rsid w:val="00256A06"/>
    <w:rsid w:val="002700C5"/>
    <w:rsid w:val="00270C0B"/>
    <w:rsid w:val="00271CAC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FF5"/>
    <w:rsid w:val="002B7184"/>
    <w:rsid w:val="002B71EA"/>
    <w:rsid w:val="002B7750"/>
    <w:rsid w:val="002C0D2C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7AD2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318"/>
    <w:rsid w:val="00546AD0"/>
    <w:rsid w:val="0055326D"/>
    <w:rsid w:val="00557AC9"/>
    <w:rsid w:val="00560743"/>
    <w:rsid w:val="00567D7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3E4A"/>
    <w:rsid w:val="005E403D"/>
    <w:rsid w:val="005E4348"/>
    <w:rsid w:val="005E4CF3"/>
    <w:rsid w:val="005E5254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3789"/>
    <w:rsid w:val="006854E6"/>
    <w:rsid w:val="00685D31"/>
    <w:rsid w:val="00686195"/>
    <w:rsid w:val="00687E35"/>
    <w:rsid w:val="00696D2E"/>
    <w:rsid w:val="006972C3"/>
    <w:rsid w:val="00697685"/>
    <w:rsid w:val="006A721A"/>
    <w:rsid w:val="006B200F"/>
    <w:rsid w:val="006B535B"/>
    <w:rsid w:val="006C157F"/>
    <w:rsid w:val="006D1B67"/>
    <w:rsid w:val="006D487F"/>
    <w:rsid w:val="006D5B35"/>
    <w:rsid w:val="006E2489"/>
    <w:rsid w:val="006F4260"/>
    <w:rsid w:val="006F5D80"/>
    <w:rsid w:val="0070404F"/>
    <w:rsid w:val="00710F09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4D50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49C1"/>
    <w:rsid w:val="007D5794"/>
    <w:rsid w:val="007F0569"/>
    <w:rsid w:val="007F349B"/>
    <w:rsid w:val="007F7518"/>
    <w:rsid w:val="007F7842"/>
    <w:rsid w:val="00801CCC"/>
    <w:rsid w:val="00803606"/>
    <w:rsid w:val="0080362C"/>
    <w:rsid w:val="0081063E"/>
    <w:rsid w:val="008109FA"/>
    <w:rsid w:val="00820A8B"/>
    <w:rsid w:val="008245C0"/>
    <w:rsid w:val="00827B19"/>
    <w:rsid w:val="00832ECE"/>
    <w:rsid w:val="008341F0"/>
    <w:rsid w:val="00834916"/>
    <w:rsid w:val="008455B3"/>
    <w:rsid w:val="00854228"/>
    <w:rsid w:val="00857AB3"/>
    <w:rsid w:val="00864D37"/>
    <w:rsid w:val="00874F2D"/>
    <w:rsid w:val="008774E2"/>
    <w:rsid w:val="008804A4"/>
    <w:rsid w:val="0088350B"/>
    <w:rsid w:val="008855B8"/>
    <w:rsid w:val="0088700E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57A4"/>
    <w:rsid w:val="008F77B0"/>
    <w:rsid w:val="008F7CAE"/>
    <w:rsid w:val="0090341D"/>
    <w:rsid w:val="00905F1C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90550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53EE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A0402"/>
    <w:rsid w:val="00AB2E02"/>
    <w:rsid w:val="00AB4144"/>
    <w:rsid w:val="00AC5394"/>
    <w:rsid w:val="00AC5EAB"/>
    <w:rsid w:val="00AC6CFF"/>
    <w:rsid w:val="00AC786B"/>
    <w:rsid w:val="00AD2F8C"/>
    <w:rsid w:val="00AF169D"/>
    <w:rsid w:val="00AF3CB8"/>
    <w:rsid w:val="00B00A45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6D89"/>
    <w:rsid w:val="00B5017F"/>
    <w:rsid w:val="00B50F76"/>
    <w:rsid w:val="00B56DC7"/>
    <w:rsid w:val="00B605CB"/>
    <w:rsid w:val="00B62692"/>
    <w:rsid w:val="00B67B7D"/>
    <w:rsid w:val="00B67CE8"/>
    <w:rsid w:val="00B77F4C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E0791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1F02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F25BE"/>
    <w:rsid w:val="00D01444"/>
    <w:rsid w:val="00D12297"/>
    <w:rsid w:val="00D1717A"/>
    <w:rsid w:val="00D20187"/>
    <w:rsid w:val="00D20962"/>
    <w:rsid w:val="00D22332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A0C6A"/>
    <w:rsid w:val="00DB1322"/>
    <w:rsid w:val="00DB1DA3"/>
    <w:rsid w:val="00DD5C70"/>
    <w:rsid w:val="00DE1AF3"/>
    <w:rsid w:val="00DE7131"/>
    <w:rsid w:val="00DF0FC8"/>
    <w:rsid w:val="00DF1451"/>
    <w:rsid w:val="00DF29FC"/>
    <w:rsid w:val="00E05489"/>
    <w:rsid w:val="00E054EC"/>
    <w:rsid w:val="00E06CC5"/>
    <w:rsid w:val="00E06D25"/>
    <w:rsid w:val="00E13538"/>
    <w:rsid w:val="00E26867"/>
    <w:rsid w:val="00E32C48"/>
    <w:rsid w:val="00E457D3"/>
    <w:rsid w:val="00E621A3"/>
    <w:rsid w:val="00E66804"/>
    <w:rsid w:val="00E75D27"/>
    <w:rsid w:val="00E90705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3145C"/>
    <w:rsid w:val="00F32748"/>
    <w:rsid w:val="00F45F07"/>
    <w:rsid w:val="00F62EC1"/>
    <w:rsid w:val="00F6432A"/>
    <w:rsid w:val="00F72758"/>
    <w:rsid w:val="00F8020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7A4"/>
    <w:pPr>
      <w:ind w:left="142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62C"/>
    <w:pPr>
      <w:keepNext/>
      <w:keepLines/>
      <w:numPr>
        <w:numId w:val="16"/>
      </w:numPr>
      <w:spacing w:before="24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4CF3"/>
    <w:pPr>
      <w:keepNext/>
      <w:keepLines/>
      <w:numPr>
        <w:ilvl w:val="1"/>
        <w:numId w:val="16"/>
      </w:numPr>
      <w:spacing w:before="40" w:after="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260"/>
    <w:pPr>
      <w:keepNext/>
      <w:keepLines/>
      <w:numPr>
        <w:ilvl w:val="2"/>
        <w:numId w:val="16"/>
      </w:numPr>
      <w:spacing w:before="40" w:after="240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62C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4CF3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4260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0739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F57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7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x2qX9eYN/p3d-asignmen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dgnewsom/215851_P3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github.com/dgnewsom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ity</b:Tag>
    <b:SourceType>InternetSite</b:SourceType>
    <b:Guid>{6C840A37-14B0-4D27-AB5B-D8206EADFD73}</b:Guid>
    <b:Author>
      <b:Author>
        <b:NameList>
          <b:Person>
            <b:Last>Unity</b:Last>
          </b:Person>
        </b:NameList>
      </b:Author>
    </b:Author>
    <b:Title>Unity</b:Title>
    <b:Year>2021</b:Year>
    <b:YearAccessed>2021</b:YearAccessed>
    <b:MonthAccessed>November</b:MonthAccessed>
    <b:DayAccessed>25</b:DayAccessed>
    <b:URL>https://unity.com/</b:URL>
    <b:RefOrder>2</b:RefOrder>
  </b:Source>
  <b:Source>
    <b:Tag>ForestEnvironment</b:Tag>
    <b:SourceType>InternetSite</b:SourceType>
    <b:Guid>{62077AFD-625A-42D4-83D2-5038C754E1F0}</b:Guid>
    <b:Author>
      <b:Author>
        <b:NameList>
          <b:Person>
            <b:Last>NatureManufacture</b:Last>
          </b:Person>
        </b:NameList>
      </b:Author>
    </b:Author>
    <b:Title>Forest Environment - Dynamic Nature</b:Title>
    <b:Year>2021</b:Year>
    <b:YearAccessed>2021</b:YearAccessed>
    <b:MonthAccessed>November</b:MonthAccessed>
    <b:DayAccessed>5</b:DayAccessed>
    <b:URL>https://assetstore.unity.com/packages/3d/vegetation/forest-environment-dynamic-nature-150668</b:URL>
    <b:RefOrder>3</b:RefOrder>
  </b:Source>
  <b:Source>
    <b:Tag>MountainTrees</b:Tag>
    <b:SourceType>InternetSite</b:SourceType>
    <b:Guid>{83F0AE24-E564-43A5-B7A7-D8963E97C8A8}</b:Guid>
    <b:Author>
      <b:Author>
        <b:NameList>
          <b:Person>
            <b:Last>NatureManufacture</b:Last>
          </b:Person>
        </b:NameList>
      </b:Author>
    </b:Author>
    <b:Title>Mountain Trees - Dynamic Nature</b:Title>
    <b:Year>2021</b:Year>
    <b:YearAccessed>2021</b:YearAccessed>
    <b:MonthAccessed>November</b:MonthAccessed>
    <b:DayAccessed>5</b:DayAccessed>
    <b:URL>https://assetstore.unity.com/packages/3d/vegetation/trees/mountain-trees-dynamic-nature-107004</b:URL>
    <b:RefOrder>4</b:RefOrder>
  </b:Source>
  <b:Source>
    <b:Tag>Trello</b:Tag>
    <b:SourceType>InternetSite</b:SourceType>
    <b:Guid>{707E46D2-F45B-46BE-9C03-3D78E0F16826}</b:Guid>
    <b:Title>Trello</b:Title>
    <b:Year>2021</b:Year>
    <b:Author>
      <b:Author>
        <b:NameList>
          <b:Person>
            <b:Last>Atlassian</b:Last>
          </b:Person>
        </b:NameList>
      </b:Author>
    </b:Author>
    <b:YearAccessed>2021</b:YearAccessed>
    <b:MonthAccessed>November</b:MonthAccessed>
    <b:DayAccessed>5</b:DayAccessed>
    <b:URL>https://trello.com/</b:URL>
    <b:RefOrder>1</b:RefOrder>
  </b:Source>
  <b:Source>
    <b:Tag>Blender</b:Tag>
    <b:SourceType>InternetSite</b:SourceType>
    <b:Guid>{C1E59FC8-B592-4D68-A5FF-814ADA848613}</b:Guid>
    <b:Author>
      <b:Author>
        <b:NameList>
          <b:Person>
            <b:Last>Blender</b:Last>
          </b:Person>
        </b:NameList>
      </b:Author>
    </b:Author>
    <b:Title>Blender</b:Title>
    <b:Year>2021</b:Year>
    <b:YearAccessed>2021</b:YearAccessed>
    <b:MonthAccessed>November</b:MonthAccessed>
    <b:DayAccessed>5</b:DayAccessed>
    <b:URL>https://www.blender.org/</b:URL>
    <b:RefOrder>6</b:RefOrder>
  </b:Source>
  <b:Source>
    <b:Tag>FPSController</b:Tag>
    <b:SourceType>InternetSite</b:SourceType>
    <b:Guid>{03E849CA-5EE3-4513-BF33-6207F601F3A1}</b:Guid>
    <b:Author>
      <b:Author>
        <b:NameList>
          <b:Person>
            <b:Last>Unity</b:Last>
            <b:First>b</b:First>
          </b:Person>
        </b:NameList>
      </b:Author>
    </b:Author>
    <b:Title>Starter Assets - First Person Character Controller</b:Title>
    <b:Year>2021</b:Year>
    <b:YearAccessed>2021</b:YearAccessed>
    <b:MonthAccessed>November</b:MonthAccessed>
    <b:DayAccessed>5</b:DayAccessed>
    <b:URL>https://assetstore.unity.com/packages/essentials/starter-assets-first-person-character-controller-196525</b:URL>
    <b:RefOrder>5</b:RefOrder>
  </b:Source>
</b:Sources>
</file>

<file path=customXml/itemProps1.xml><?xml version="1.0" encoding="utf-8"?>
<ds:datastoreItem xmlns:ds="http://schemas.openxmlformats.org/officeDocument/2006/customXml" ds:itemID="{0F9DF631-0FB5-47FF-8863-186818ABC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13</cp:revision>
  <dcterms:created xsi:type="dcterms:W3CDTF">2021-10-25T10:49:00Z</dcterms:created>
  <dcterms:modified xsi:type="dcterms:W3CDTF">2021-11-26T17:21:00Z</dcterms:modified>
</cp:coreProperties>
</file>